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D6CC9" w:rsidRDefault="00AE2257">
      <w:r>
        <w:t>List of Websites Design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487F9B" w:rsidTr="00BA62F1">
        <w:tc>
          <w:tcPr>
            <w:tcW w:w="2337" w:type="dxa"/>
          </w:tcPr>
          <w:p w:rsidR="00487F9B" w:rsidRDefault="00487F9B" w:rsidP="00487F9B">
            <w:r>
              <w:t>Web Domain</w:t>
            </w:r>
          </w:p>
        </w:tc>
        <w:tc>
          <w:tcPr>
            <w:tcW w:w="2337" w:type="dxa"/>
          </w:tcPr>
          <w:p w:rsidR="00487F9B" w:rsidRDefault="00487F9B" w:rsidP="00487F9B">
            <w:r>
              <w:t>Status</w:t>
            </w:r>
          </w:p>
        </w:tc>
        <w:tc>
          <w:tcPr>
            <w:tcW w:w="2338" w:type="dxa"/>
          </w:tcPr>
          <w:p w:rsidR="00487F9B" w:rsidRDefault="00487F9B" w:rsidP="00487F9B">
            <w:r>
              <w:t>Note</w:t>
            </w:r>
          </w:p>
        </w:tc>
        <w:tc>
          <w:tcPr>
            <w:tcW w:w="2338" w:type="dxa"/>
          </w:tcPr>
          <w:p w:rsidR="00487F9B" w:rsidRDefault="00487F9B" w:rsidP="00487F9B">
            <w:r>
              <w:t>Description</w:t>
            </w:r>
          </w:p>
        </w:tc>
      </w:tr>
      <w:tr w:rsidR="00487F9B" w:rsidTr="00BA62F1">
        <w:tc>
          <w:tcPr>
            <w:tcW w:w="2337" w:type="dxa"/>
          </w:tcPr>
          <w:p w:rsidR="00487F9B" w:rsidRDefault="00487F9B" w:rsidP="00487F9B">
            <w:hyperlink r:id="rId6" w:history="1">
              <w:r w:rsidRPr="00DD652E">
                <w:rPr>
                  <w:rStyle w:val="Hyperlink"/>
                </w:rPr>
                <w:t>www.anagouveia.us</w:t>
              </w:r>
            </w:hyperlink>
          </w:p>
        </w:tc>
        <w:tc>
          <w:tcPr>
            <w:tcW w:w="2337" w:type="dxa"/>
          </w:tcPr>
          <w:p w:rsidR="00487F9B" w:rsidRDefault="00487F9B" w:rsidP="00487F9B">
            <w:r>
              <w:t>Live</w:t>
            </w:r>
          </w:p>
        </w:tc>
        <w:tc>
          <w:tcPr>
            <w:tcW w:w="2338" w:type="dxa"/>
          </w:tcPr>
          <w:p w:rsidR="00487F9B" w:rsidRDefault="00487F9B" w:rsidP="00487F9B">
            <w:r>
              <w:t>Main Host of All Other web pages.</w:t>
            </w:r>
          </w:p>
        </w:tc>
        <w:tc>
          <w:tcPr>
            <w:tcW w:w="2338" w:type="dxa"/>
          </w:tcPr>
          <w:p w:rsidR="00487F9B" w:rsidRDefault="00487F9B" w:rsidP="00487F9B">
            <w:r>
              <w:t>Personal Consulting Page</w:t>
            </w:r>
          </w:p>
        </w:tc>
      </w:tr>
      <w:tr w:rsidR="00487F9B" w:rsidTr="00BA62F1">
        <w:tc>
          <w:tcPr>
            <w:tcW w:w="2337" w:type="dxa"/>
          </w:tcPr>
          <w:p w:rsidR="00487F9B" w:rsidRPr="00804512" w:rsidRDefault="00487F9B" w:rsidP="00487F9B">
            <w:pPr>
              <w:rPr>
                <w:highlight w:val="yellow"/>
              </w:rPr>
            </w:pPr>
            <w:hyperlink r:id="rId7" w:history="1">
              <w:r w:rsidRPr="00804512">
                <w:rPr>
                  <w:rStyle w:val="Hyperlink"/>
                  <w:highlight w:val="yellow"/>
                </w:rPr>
                <w:t>www.localwiz.us</w:t>
              </w:r>
            </w:hyperlink>
          </w:p>
        </w:tc>
        <w:tc>
          <w:tcPr>
            <w:tcW w:w="2337" w:type="dxa"/>
          </w:tcPr>
          <w:p w:rsidR="00487F9B" w:rsidRPr="00804512" w:rsidRDefault="00487F9B" w:rsidP="00487F9B">
            <w:pPr>
              <w:rPr>
                <w:highlight w:val="yellow"/>
              </w:rPr>
            </w:pPr>
            <w:r w:rsidRPr="00804512">
              <w:rPr>
                <w:highlight w:val="yellow"/>
              </w:rPr>
              <w:t>Host @ anagouveia.us</w:t>
            </w:r>
          </w:p>
        </w:tc>
        <w:tc>
          <w:tcPr>
            <w:tcW w:w="2338" w:type="dxa"/>
          </w:tcPr>
          <w:p w:rsidR="00487F9B" w:rsidRPr="00804512" w:rsidRDefault="00804512" w:rsidP="00487F9B">
            <w:pPr>
              <w:rPr>
                <w:highlight w:val="yellow"/>
              </w:rPr>
            </w:pPr>
            <w:r>
              <w:rPr>
                <w:highlight w:val="yellow"/>
              </w:rPr>
              <w:t xml:space="preserve">Check This One Out </w:t>
            </w:r>
          </w:p>
        </w:tc>
        <w:tc>
          <w:tcPr>
            <w:tcW w:w="2338" w:type="dxa"/>
          </w:tcPr>
          <w:p w:rsidR="00487F9B" w:rsidRPr="00804512" w:rsidRDefault="00487F9B" w:rsidP="00487F9B">
            <w:pPr>
              <w:rPr>
                <w:highlight w:val="yellow"/>
              </w:rPr>
            </w:pPr>
            <w:r w:rsidRPr="00804512">
              <w:rPr>
                <w:highlight w:val="yellow"/>
              </w:rPr>
              <w:t>Personal Tutoring/Background Page</w:t>
            </w:r>
          </w:p>
        </w:tc>
      </w:tr>
      <w:tr w:rsidR="00487F9B" w:rsidTr="00BA62F1">
        <w:tc>
          <w:tcPr>
            <w:tcW w:w="2337" w:type="dxa"/>
          </w:tcPr>
          <w:p w:rsidR="00487F9B" w:rsidRDefault="00487F9B" w:rsidP="00487F9B">
            <w:hyperlink r:id="rId8" w:history="1">
              <w:r w:rsidRPr="00DD652E">
                <w:rPr>
                  <w:rStyle w:val="Hyperlink"/>
                </w:rPr>
                <w:t>www.element23.us</w:t>
              </w:r>
            </w:hyperlink>
          </w:p>
        </w:tc>
        <w:tc>
          <w:tcPr>
            <w:tcW w:w="2337" w:type="dxa"/>
          </w:tcPr>
          <w:p w:rsidR="00487F9B" w:rsidRDefault="00487F9B" w:rsidP="00487F9B">
            <w:r>
              <w:t>Host @ anagouveia.us</w:t>
            </w:r>
          </w:p>
        </w:tc>
        <w:tc>
          <w:tcPr>
            <w:tcW w:w="2338" w:type="dxa"/>
          </w:tcPr>
          <w:p w:rsidR="00487F9B" w:rsidRDefault="00487F9B" w:rsidP="00487F9B">
            <w:r>
              <w:t>Original Domain Purchased @ SiteBuilder</w:t>
            </w:r>
          </w:p>
        </w:tc>
        <w:tc>
          <w:tcPr>
            <w:tcW w:w="2338" w:type="dxa"/>
          </w:tcPr>
          <w:p w:rsidR="00487F9B" w:rsidRDefault="00487F9B" w:rsidP="00487F9B">
            <w:r>
              <w:t>Direct Webstore Page</w:t>
            </w:r>
          </w:p>
        </w:tc>
      </w:tr>
      <w:tr w:rsidR="00487F9B" w:rsidTr="00BA62F1">
        <w:tc>
          <w:tcPr>
            <w:tcW w:w="2337" w:type="dxa"/>
          </w:tcPr>
          <w:p w:rsidR="00487F9B" w:rsidRDefault="00487F9B" w:rsidP="00487F9B">
            <w:hyperlink r:id="rId9" w:history="1">
              <w:r w:rsidRPr="00DD652E">
                <w:rPr>
                  <w:rStyle w:val="Hyperlink"/>
                </w:rPr>
                <w:t>www.element23.org</w:t>
              </w:r>
            </w:hyperlink>
          </w:p>
        </w:tc>
        <w:tc>
          <w:tcPr>
            <w:tcW w:w="2337" w:type="dxa"/>
          </w:tcPr>
          <w:p w:rsidR="00487F9B" w:rsidRDefault="008901F1" w:rsidP="00487F9B">
            <w:r>
              <w:t>Element23 Non Profit Idea</w:t>
            </w:r>
          </w:p>
        </w:tc>
        <w:tc>
          <w:tcPr>
            <w:tcW w:w="2338" w:type="dxa"/>
          </w:tcPr>
          <w:p w:rsidR="00487F9B" w:rsidRDefault="00487F9B" w:rsidP="00487F9B"/>
        </w:tc>
        <w:tc>
          <w:tcPr>
            <w:tcW w:w="2338" w:type="dxa"/>
          </w:tcPr>
          <w:p w:rsidR="00487F9B" w:rsidRDefault="00487F9B" w:rsidP="00487F9B">
            <w:r>
              <w:t>Direct Business Idea Page</w:t>
            </w:r>
          </w:p>
        </w:tc>
      </w:tr>
      <w:tr w:rsidR="00487F9B" w:rsidTr="00BA62F1">
        <w:tc>
          <w:tcPr>
            <w:tcW w:w="2337" w:type="dxa"/>
          </w:tcPr>
          <w:p w:rsidR="00487F9B" w:rsidRDefault="00487F9B" w:rsidP="00487F9B">
            <w:hyperlink r:id="rId10" w:history="1">
              <w:r w:rsidRPr="00DD652E">
                <w:rPr>
                  <w:rStyle w:val="Hyperlink"/>
                </w:rPr>
                <w:t>www.bscesymg.org</w:t>
              </w:r>
            </w:hyperlink>
          </w:p>
        </w:tc>
        <w:tc>
          <w:tcPr>
            <w:tcW w:w="2337" w:type="dxa"/>
          </w:tcPr>
          <w:p w:rsidR="00487F9B" w:rsidRDefault="00487F9B" w:rsidP="00487F9B">
            <w:r>
              <w:t>Group Decided to Not Develop a Website.</w:t>
            </w:r>
          </w:p>
        </w:tc>
        <w:tc>
          <w:tcPr>
            <w:tcW w:w="2338" w:type="dxa"/>
          </w:tcPr>
          <w:p w:rsidR="00487F9B" w:rsidRDefault="00487F9B" w:rsidP="00487F9B">
            <w:r>
              <w:t>I may do it.. independently. I did it once before.</w:t>
            </w:r>
          </w:p>
        </w:tc>
        <w:tc>
          <w:tcPr>
            <w:tcW w:w="2338" w:type="dxa"/>
          </w:tcPr>
          <w:p w:rsidR="00487F9B" w:rsidRDefault="00487F9B" w:rsidP="00487F9B">
            <w:r>
              <w:t>N/A</w:t>
            </w:r>
          </w:p>
        </w:tc>
      </w:tr>
      <w:tr w:rsidR="00487F9B" w:rsidTr="00BA62F1">
        <w:tc>
          <w:tcPr>
            <w:tcW w:w="2337" w:type="dxa"/>
          </w:tcPr>
          <w:p w:rsidR="00487F9B" w:rsidRDefault="00487F9B" w:rsidP="00487F9B">
            <w:hyperlink r:id="rId11" w:history="1">
              <w:r w:rsidRPr="00DD652E">
                <w:rPr>
                  <w:rStyle w:val="Hyperlink"/>
                </w:rPr>
                <w:t>www.betosmotos.com</w:t>
              </w:r>
            </w:hyperlink>
          </w:p>
        </w:tc>
        <w:tc>
          <w:tcPr>
            <w:tcW w:w="2337" w:type="dxa"/>
          </w:tcPr>
          <w:p w:rsidR="00487F9B" w:rsidRDefault="00487F9B" w:rsidP="00487F9B">
            <w:r>
              <w:t>In Development</w:t>
            </w:r>
          </w:p>
        </w:tc>
        <w:tc>
          <w:tcPr>
            <w:tcW w:w="2338" w:type="dxa"/>
          </w:tcPr>
          <w:p w:rsidR="00487F9B" w:rsidRDefault="00487F9B" w:rsidP="00487F9B">
            <w:r>
              <w:t>Need Inventory Cataloguing</w:t>
            </w:r>
          </w:p>
        </w:tc>
        <w:tc>
          <w:tcPr>
            <w:tcW w:w="2338" w:type="dxa"/>
          </w:tcPr>
          <w:p w:rsidR="00487F9B" w:rsidRDefault="00487F9B" w:rsidP="00487F9B">
            <w:r>
              <w:t>My dad’s bike &amp; auto shop online.</w:t>
            </w:r>
          </w:p>
        </w:tc>
      </w:tr>
      <w:tr w:rsidR="00487F9B" w:rsidTr="00BA62F1">
        <w:tc>
          <w:tcPr>
            <w:tcW w:w="2337" w:type="dxa"/>
          </w:tcPr>
          <w:p w:rsidR="00487F9B" w:rsidRDefault="00487F9B" w:rsidP="00487F9B">
            <w:hyperlink r:id="rId12" w:history="1">
              <w:r w:rsidRPr="00DD652E">
                <w:rPr>
                  <w:rStyle w:val="Hyperlink"/>
                </w:rPr>
                <w:t>www.mafago.com</w:t>
              </w:r>
            </w:hyperlink>
          </w:p>
        </w:tc>
        <w:tc>
          <w:tcPr>
            <w:tcW w:w="2337" w:type="dxa"/>
          </w:tcPr>
          <w:p w:rsidR="00487F9B" w:rsidRDefault="00487F9B" w:rsidP="00487F9B">
            <w:r>
              <w:t>In Development</w:t>
            </w:r>
          </w:p>
        </w:tc>
        <w:tc>
          <w:tcPr>
            <w:tcW w:w="2338" w:type="dxa"/>
          </w:tcPr>
          <w:p w:rsidR="00487F9B" w:rsidRDefault="00487F9B" w:rsidP="00487F9B">
            <w:r>
              <w:t>Needs CSV Completion; Photos may need remake.</w:t>
            </w:r>
          </w:p>
        </w:tc>
        <w:tc>
          <w:tcPr>
            <w:tcW w:w="2338" w:type="dxa"/>
          </w:tcPr>
          <w:p w:rsidR="00487F9B" w:rsidRDefault="00487F9B" w:rsidP="00487F9B">
            <w:r>
              <w:t>My aunt’s paintings online shopping.</w:t>
            </w:r>
          </w:p>
        </w:tc>
      </w:tr>
      <w:tr w:rsidR="00487F9B" w:rsidTr="00BA62F1">
        <w:tc>
          <w:tcPr>
            <w:tcW w:w="2337" w:type="dxa"/>
          </w:tcPr>
          <w:p w:rsidR="00487F9B" w:rsidRDefault="00487F9B" w:rsidP="00487F9B">
            <w:hyperlink r:id="rId13" w:history="1">
              <w:r w:rsidRPr="00DD652E">
                <w:rPr>
                  <w:rStyle w:val="Hyperlink"/>
                </w:rPr>
                <w:t>www.umlasce.com</w:t>
              </w:r>
            </w:hyperlink>
            <w:r>
              <w:t xml:space="preserve"> </w:t>
            </w:r>
          </w:p>
        </w:tc>
        <w:tc>
          <w:tcPr>
            <w:tcW w:w="2337" w:type="dxa"/>
          </w:tcPr>
          <w:p w:rsidR="00487F9B" w:rsidRDefault="00487F9B" w:rsidP="00487F9B">
            <w:r>
              <w:t xml:space="preserve">-&gt; currently host at </w:t>
            </w:r>
            <w:hyperlink r:id="rId14" w:history="1">
              <w:r w:rsidRPr="00DD652E">
                <w:rPr>
                  <w:rStyle w:val="Hyperlink"/>
                </w:rPr>
                <w:t>www.gouveiallc.com</w:t>
              </w:r>
            </w:hyperlink>
          </w:p>
        </w:tc>
        <w:tc>
          <w:tcPr>
            <w:tcW w:w="2338" w:type="dxa"/>
          </w:tcPr>
          <w:p w:rsidR="00487F9B" w:rsidRDefault="00487F9B" w:rsidP="00487F9B">
            <w:r>
              <w:t>At This address.</w:t>
            </w:r>
          </w:p>
        </w:tc>
        <w:tc>
          <w:tcPr>
            <w:tcW w:w="2338" w:type="dxa"/>
          </w:tcPr>
          <w:p w:rsidR="00487F9B" w:rsidRDefault="00487F9B" w:rsidP="00487F9B">
            <w:r>
              <w:t>ASCE Student Chapter Website</w:t>
            </w:r>
          </w:p>
        </w:tc>
      </w:tr>
      <w:tr w:rsidR="00487F9B" w:rsidTr="00BA62F1">
        <w:tc>
          <w:tcPr>
            <w:tcW w:w="2337" w:type="dxa"/>
          </w:tcPr>
          <w:p w:rsidR="00487F9B" w:rsidRDefault="00487F9B" w:rsidP="00487F9B">
            <w:hyperlink r:id="rId15" w:history="1">
              <w:r w:rsidRPr="00DD652E">
                <w:rPr>
                  <w:rStyle w:val="Hyperlink"/>
                </w:rPr>
                <w:t>www.element23.us</w:t>
              </w:r>
            </w:hyperlink>
          </w:p>
        </w:tc>
        <w:tc>
          <w:tcPr>
            <w:tcW w:w="2337" w:type="dxa"/>
          </w:tcPr>
          <w:p w:rsidR="00487F9B" w:rsidRDefault="00487F9B" w:rsidP="00487F9B">
            <w:r>
              <w:t>First Online Webstore</w:t>
            </w:r>
          </w:p>
        </w:tc>
        <w:tc>
          <w:tcPr>
            <w:tcW w:w="2338" w:type="dxa"/>
          </w:tcPr>
          <w:p w:rsidR="00487F9B" w:rsidRDefault="00487F9B" w:rsidP="00487F9B">
            <w:r>
              <w:t>All Items Were Donated to GoodWill</w:t>
            </w:r>
          </w:p>
        </w:tc>
        <w:tc>
          <w:tcPr>
            <w:tcW w:w="2338" w:type="dxa"/>
          </w:tcPr>
          <w:p w:rsidR="00487F9B" w:rsidRDefault="008901F1" w:rsidP="00487F9B">
            <w:r>
              <w:t>Home &amp; Fashion Webstore</w:t>
            </w:r>
          </w:p>
        </w:tc>
      </w:tr>
      <w:tr w:rsidR="00487F9B" w:rsidTr="00BA62F1">
        <w:tc>
          <w:tcPr>
            <w:tcW w:w="2337" w:type="dxa"/>
          </w:tcPr>
          <w:p w:rsidR="00487F9B" w:rsidRDefault="00487F9B" w:rsidP="00487F9B">
            <w:hyperlink r:id="rId16" w:history="1">
              <w:r w:rsidRPr="00DD652E">
                <w:rPr>
                  <w:rStyle w:val="Hyperlink"/>
                </w:rPr>
                <w:t>www.element23.me</w:t>
              </w:r>
            </w:hyperlink>
          </w:p>
        </w:tc>
        <w:tc>
          <w:tcPr>
            <w:tcW w:w="2337" w:type="dxa"/>
          </w:tcPr>
          <w:p w:rsidR="00487F9B" w:rsidRDefault="00487F9B" w:rsidP="00487F9B"/>
        </w:tc>
        <w:tc>
          <w:tcPr>
            <w:tcW w:w="2338" w:type="dxa"/>
          </w:tcPr>
          <w:p w:rsidR="00487F9B" w:rsidRDefault="00487F9B" w:rsidP="00487F9B"/>
        </w:tc>
        <w:tc>
          <w:tcPr>
            <w:tcW w:w="2338" w:type="dxa"/>
          </w:tcPr>
          <w:p w:rsidR="00487F9B" w:rsidRDefault="008901F1" w:rsidP="00487F9B">
            <w:r>
              <w:t>N/A</w:t>
            </w:r>
          </w:p>
        </w:tc>
      </w:tr>
      <w:tr w:rsidR="00487F9B" w:rsidTr="00BA62F1">
        <w:tc>
          <w:tcPr>
            <w:tcW w:w="2337" w:type="dxa"/>
          </w:tcPr>
          <w:p w:rsidR="00487F9B" w:rsidRDefault="00487F9B" w:rsidP="00487F9B">
            <w:hyperlink r:id="rId17" w:history="1">
              <w:r w:rsidRPr="00DD652E">
                <w:rPr>
                  <w:rStyle w:val="Hyperlink"/>
                </w:rPr>
                <w:t>www.element23.info</w:t>
              </w:r>
            </w:hyperlink>
          </w:p>
        </w:tc>
        <w:tc>
          <w:tcPr>
            <w:tcW w:w="2337" w:type="dxa"/>
          </w:tcPr>
          <w:p w:rsidR="00487F9B" w:rsidRDefault="00487F9B" w:rsidP="00487F9B"/>
        </w:tc>
        <w:tc>
          <w:tcPr>
            <w:tcW w:w="2338" w:type="dxa"/>
          </w:tcPr>
          <w:p w:rsidR="00487F9B" w:rsidRDefault="00487F9B" w:rsidP="00487F9B"/>
        </w:tc>
        <w:tc>
          <w:tcPr>
            <w:tcW w:w="2338" w:type="dxa"/>
          </w:tcPr>
          <w:p w:rsidR="00487F9B" w:rsidRDefault="008901F1" w:rsidP="00487F9B">
            <w:r>
              <w:t>N/A</w:t>
            </w:r>
          </w:p>
        </w:tc>
      </w:tr>
      <w:tr w:rsidR="00487F9B" w:rsidTr="00BA62F1">
        <w:tc>
          <w:tcPr>
            <w:tcW w:w="2337" w:type="dxa"/>
          </w:tcPr>
          <w:p w:rsidR="00487F9B" w:rsidRDefault="00487F9B" w:rsidP="00487F9B">
            <w:hyperlink r:id="rId18" w:history="1">
              <w:r w:rsidRPr="00DD652E">
                <w:rPr>
                  <w:rStyle w:val="Hyperlink"/>
                </w:rPr>
                <w:t>www.element23.pro</w:t>
              </w:r>
            </w:hyperlink>
          </w:p>
        </w:tc>
        <w:tc>
          <w:tcPr>
            <w:tcW w:w="2337" w:type="dxa"/>
          </w:tcPr>
          <w:p w:rsidR="00487F9B" w:rsidRDefault="00487F9B" w:rsidP="00487F9B"/>
        </w:tc>
        <w:tc>
          <w:tcPr>
            <w:tcW w:w="2338" w:type="dxa"/>
          </w:tcPr>
          <w:p w:rsidR="00487F9B" w:rsidRDefault="00487F9B" w:rsidP="00487F9B"/>
        </w:tc>
        <w:tc>
          <w:tcPr>
            <w:tcW w:w="2338" w:type="dxa"/>
          </w:tcPr>
          <w:p w:rsidR="00487F9B" w:rsidRDefault="008901F1" w:rsidP="00487F9B">
            <w:r>
              <w:t>N/A</w:t>
            </w:r>
          </w:p>
        </w:tc>
      </w:tr>
      <w:tr w:rsidR="00487F9B" w:rsidTr="00BA62F1">
        <w:tc>
          <w:tcPr>
            <w:tcW w:w="2337" w:type="dxa"/>
          </w:tcPr>
          <w:p w:rsidR="00487F9B" w:rsidRDefault="00487F9B" w:rsidP="00487F9B">
            <w:hyperlink r:id="rId19" w:history="1">
              <w:r w:rsidRPr="00DD652E">
                <w:rPr>
                  <w:rStyle w:val="Hyperlink"/>
                </w:rPr>
                <w:t>www.localwiz.club</w:t>
              </w:r>
            </w:hyperlink>
          </w:p>
        </w:tc>
        <w:tc>
          <w:tcPr>
            <w:tcW w:w="2337" w:type="dxa"/>
          </w:tcPr>
          <w:p w:rsidR="00487F9B" w:rsidRDefault="00487F9B" w:rsidP="00487F9B"/>
        </w:tc>
        <w:tc>
          <w:tcPr>
            <w:tcW w:w="2338" w:type="dxa"/>
          </w:tcPr>
          <w:p w:rsidR="00487F9B" w:rsidRDefault="00487F9B" w:rsidP="00487F9B"/>
        </w:tc>
        <w:tc>
          <w:tcPr>
            <w:tcW w:w="2338" w:type="dxa"/>
          </w:tcPr>
          <w:p w:rsidR="00487F9B" w:rsidRDefault="008901F1" w:rsidP="00487F9B">
            <w:r>
              <w:t>Tutoring webpage.</w:t>
            </w:r>
          </w:p>
        </w:tc>
      </w:tr>
      <w:tr w:rsidR="00487F9B" w:rsidTr="00BA62F1">
        <w:tc>
          <w:tcPr>
            <w:tcW w:w="2337" w:type="dxa"/>
          </w:tcPr>
          <w:p w:rsidR="00487F9B" w:rsidRDefault="00487F9B" w:rsidP="00487F9B">
            <w:hyperlink r:id="rId20" w:history="1">
              <w:r w:rsidRPr="00DD652E">
                <w:rPr>
                  <w:rStyle w:val="Hyperlink"/>
                </w:rPr>
                <w:t>www.mywardrobe.us</w:t>
              </w:r>
            </w:hyperlink>
          </w:p>
        </w:tc>
        <w:tc>
          <w:tcPr>
            <w:tcW w:w="2337" w:type="dxa"/>
          </w:tcPr>
          <w:p w:rsidR="00487F9B" w:rsidRDefault="00487F9B" w:rsidP="00487F9B"/>
        </w:tc>
        <w:tc>
          <w:tcPr>
            <w:tcW w:w="2338" w:type="dxa"/>
          </w:tcPr>
          <w:p w:rsidR="00487F9B" w:rsidRDefault="00487F9B" w:rsidP="00487F9B"/>
        </w:tc>
        <w:tc>
          <w:tcPr>
            <w:tcW w:w="2338" w:type="dxa"/>
          </w:tcPr>
          <w:p w:rsidR="00487F9B" w:rsidRDefault="008901F1" w:rsidP="00487F9B">
            <w:r>
              <w:t>Business Idea 2;</w:t>
            </w:r>
          </w:p>
        </w:tc>
      </w:tr>
      <w:tr w:rsidR="00487F9B" w:rsidTr="00BA62F1">
        <w:tc>
          <w:tcPr>
            <w:tcW w:w="2337" w:type="dxa"/>
          </w:tcPr>
          <w:p w:rsidR="00487F9B" w:rsidRDefault="00487F9B" w:rsidP="00487F9B">
            <w:hyperlink r:id="rId21" w:history="1">
              <w:r w:rsidRPr="00DD652E">
                <w:rPr>
                  <w:rStyle w:val="Hyperlink"/>
                </w:rPr>
                <w:t>www.stem101.club</w:t>
              </w:r>
            </w:hyperlink>
          </w:p>
        </w:tc>
        <w:tc>
          <w:tcPr>
            <w:tcW w:w="2337" w:type="dxa"/>
          </w:tcPr>
          <w:p w:rsidR="00487F9B" w:rsidRDefault="00487F9B" w:rsidP="00487F9B"/>
        </w:tc>
        <w:tc>
          <w:tcPr>
            <w:tcW w:w="2338" w:type="dxa"/>
          </w:tcPr>
          <w:p w:rsidR="00487F9B" w:rsidRDefault="00487F9B" w:rsidP="00487F9B"/>
        </w:tc>
        <w:tc>
          <w:tcPr>
            <w:tcW w:w="2338" w:type="dxa"/>
          </w:tcPr>
          <w:p w:rsidR="00487F9B" w:rsidRDefault="008901F1" w:rsidP="00487F9B">
            <w:r>
              <w:t>Tutoring Page;</w:t>
            </w:r>
          </w:p>
        </w:tc>
      </w:tr>
      <w:tr w:rsidR="00487F9B" w:rsidTr="00BA62F1">
        <w:tc>
          <w:tcPr>
            <w:tcW w:w="2337" w:type="dxa"/>
          </w:tcPr>
          <w:p w:rsidR="00487F9B" w:rsidRDefault="00487F9B" w:rsidP="00487F9B">
            <w:r>
              <w:t>www.SW2015.org</w:t>
            </w:r>
          </w:p>
        </w:tc>
        <w:tc>
          <w:tcPr>
            <w:tcW w:w="2337" w:type="dxa"/>
          </w:tcPr>
          <w:p w:rsidR="00487F9B" w:rsidRDefault="00487F9B" w:rsidP="00487F9B">
            <w:r>
              <w:t>Offline</w:t>
            </w:r>
          </w:p>
        </w:tc>
        <w:tc>
          <w:tcPr>
            <w:tcW w:w="2338" w:type="dxa"/>
          </w:tcPr>
          <w:p w:rsidR="00487F9B" w:rsidRDefault="00487F9B" w:rsidP="00487F9B">
            <w:r>
              <w:t>Wave Conference @ UMass Lowell.</w:t>
            </w:r>
          </w:p>
        </w:tc>
        <w:tc>
          <w:tcPr>
            <w:tcW w:w="2338" w:type="dxa"/>
          </w:tcPr>
          <w:p w:rsidR="00487F9B" w:rsidRDefault="008901F1" w:rsidP="00487F9B">
            <w:r>
              <w:t>Academic webpage;</w:t>
            </w:r>
          </w:p>
        </w:tc>
      </w:tr>
      <w:tr w:rsidR="00487F9B" w:rsidTr="00BA62F1">
        <w:tc>
          <w:tcPr>
            <w:tcW w:w="2337" w:type="dxa"/>
          </w:tcPr>
          <w:p w:rsidR="00487F9B" w:rsidRDefault="00487F9B" w:rsidP="00487F9B">
            <w:hyperlink r:id="rId22" w:history="1">
              <w:r w:rsidRPr="00DD652E">
                <w:rPr>
                  <w:rStyle w:val="Hyperlink"/>
                </w:rPr>
                <w:t>www.collegefun.us</w:t>
              </w:r>
            </w:hyperlink>
          </w:p>
        </w:tc>
        <w:tc>
          <w:tcPr>
            <w:tcW w:w="2337" w:type="dxa"/>
          </w:tcPr>
          <w:p w:rsidR="00487F9B" w:rsidRDefault="008901F1" w:rsidP="00487F9B">
            <w:r>
              <w:t>To Ticket Being Sold</w:t>
            </w:r>
          </w:p>
        </w:tc>
        <w:tc>
          <w:tcPr>
            <w:tcW w:w="2338" w:type="dxa"/>
          </w:tcPr>
          <w:p w:rsidR="00487F9B" w:rsidRDefault="008901F1" w:rsidP="00487F9B">
            <w:r>
              <w:t>@ anagouveia.us</w:t>
            </w:r>
          </w:p>
        </w:tc>
        <w:tc>
          <w:tcPr>
            <w:tcW w:w="2338" w:type="dxa"/>
          </w:tcPr>
          <w:p w:rsidR="00487F9B" w:rsidRDefault="008901F1" w:rsidP="00487F9B">
            <w:r>
              <w:t>Student Business Idea 3;</w:t>
            </w:r>
          </w:p>
        </w:tc>
      </w:tr>
      <w:tr w:rsidR="00487F9B" w:rsidTr="00BA62F1">
        <w:tc>
          <w:tcPr>
            <w:tcW w:w="2337" w:type="dxa"/>
          </w:tcPr>
          <w:p w:rsidR="00487F9B" w:rsidRDefault="00487F9B" w:rsidP="00487F9B">
            <w:hyperlink r:id="rId23" w:history="1">
              <w:r w:rsidRPr="00DD652E">
                <w:rPr>
                  <w:rStyle w:val="Hyperlink"/>
                </w:rPr>
                <w:t>www.studentfun.us</w:t>
              </w:r>
            </w:hyperlink>
          </w:p>
        </w:tc>
        <w:tc>
          <w:tcPr>
            <w:tcW w:w="2337" w:type="dxa"/>
          </w:tcPr>
          <w:p w:rsidR="00487F9B" w:rsidRDefault="008901F1" w:rsidP="00487F9B">
            <w:r>
              <w:t xml:space="preserve">Adventours </w:t>
            </w:r>
          </w:p>
        </w:tc>
        <w:tc>
          <w:tcPr>
            <w:tcW w:w="2338" w:type="dxa"/>
          </w:tcPr>
          <w:p w:rsidR="00487F9B" w:rsidRDefault="008901F1" w:rsidP="00487F9B">
            <w:r>
              <w:t>@ anagouveia.us</w:t>
            </w:r>
          </w:p>
        </w:tc>
        <w:tc>
          <w:tcPr>
            <w:tcW w:w="2338" w:type="dxa"/>
          </w:tcPr>
          <w:p w:rsidR="00487F9B" w:rsidRDefault="008901F1" w:rsidP="00487F9B">
            <w:r>
              <w:t>Business Idea 4;</w:t>
            </w:r>
          </w:p>
        </w:tc>
      </w:tr>
      <w:tr w:rsidR="00487F9B" w:rsidTr="00BA62F1">
        <w:tc>
          <w:tcPr>
            <w:tcW w:w="2337" w:type="dxa"/>
          </w:tcPr>
          <w:p w:rsidR="00487F9B" w:rsidRDefault="00487F9B" w:rsidP="00487F9B">
            <w:hyperlink r:id="rId24" w:history="1">
              <w:r w:rsidRPr="00DD652E">
                <w:rPr>
                  <w:rStyle w:val="Hyperlink"/>
                </w:rPr>
                <w:t>www.parkboston.com</w:t>
              </w:r>
            </w:hyperlink>
          </w:p>
        </w:tc>
        <w:tc>
          <w:tcPr>
            <w:tcW w:w="2337" w:type="dxa"/>
          </w:tcPr>
          <w:p w:rsidR="00487F9B" w:rsidRDefault="00487F9B" w:rsidP="00487F9B">
            <w:r>
              <w:t>Under Construction</w:t>
            </w:r>
          </w:p>
        </w:tc>
        <w:tc>
          <w:tcPr>
            <w:tcW w:w="2338" w:type="dxa"/>
          </w:tcPr>
          <w:p w:rsidR="00487F9B" w:rsidRDefault="00487F9B" w:rsidP="00487F9B"/>
        </w:tc>
        <w:tc>
          <w:tcPr>
            <w:tcW w:w="2338" w:type="dxa"/>
          </w:tcPr>
          <w:p w:rsidR="00487F9B" w:rsidRDefault="008901F1" w:rsidP="00487F9B">
            <w:r>
              <w:t>Business Idea 5;</w:t>
            </w:r>
          </w:p>
        </w:tc>
      </w:tr>
      <w:tr w:rsidR="00487F9B" w:rsidTr="00BA62F1">
        <w:tc>
          <w:tcPr>
            <w:tcW w:w="2337" w:type="dxa"/>
          </w:tcPr>
          <w:p w:rsidR="00487F9B" w:rsidRDefault="00487F9B" w:rsidP="00487F9B">
            <w:hyperlink r:id="rId25" w:history="1">
              <w:r w:rsidRPr="00DD652E">
                <w:rPr>
                  <w:rStyle w:val="Hyperlink"/>
                </w:rPr>
                <w:t>www.metaltix.us</w:t>
              </w:r>
            </w:hyperlink>
          </w:p>
        </w:tc>
        <w:tc>
          <w:tcPr>
            <w:tcW w:w="2337" w:type="dxa"/>
          </w:tcPr>
          <w:p w:rsidR="00487F9B" w:rsidRDefault="008901F1" w:rsidP="00487F9B">
            <w:r>
              <w:t>Needs improvement</w:t>
            </w:r>
          </w:p>
        </w:tc>
        <w:tc>
          <w:tcPr>
            <w:tcW w:w="2338" w:type="dxa"/>
          </w:tcPr>
          <w:p w:rsidR="00487F9B" w:rsidRDefault="00487F9B" w:rsidP="00487F9B"/>
        </w:tc>
        <w:tc>
          <w:tcPr>
            <w:tcW w:w="2338" w:type="dxa"/>
          </w:tcPr>
          <w:p w:rsidR="00487F9B" w:rsidRDefault="008901F1" w:rsidP="00487F9B">
            <w:r>
              <w:t>Business Idea 6;</w:t>
            </w:r>
          </w:p>
        </w:tc>
      </w:tr>
      <w:tr w:rsidR="00487F9B" w:rsidTr="00BA62F1">
        <w:tc>
          <w:tcPr>
            <w:tcW w:w="2337" w:type="dxa"/>
          </w:tcPr>
          <w:p w:rsidR="00487F9B" w:rsidRDefault="00487F9B" w:rsidP="00487F9B">
            <w:hyperlink r:id="rId26" w:history="1">
              <w:r w:rsidRPr="00DD652E">
                <w:rPr>
                  <w:rStyle w:val="Hyperlink"/>
                </w:rPr>
                <w:t>www.argouveia.us</w:t>
              </w:r>
            </w:hyperlink>
          </w:p>
        </w:tc>
        <w:tc>
          <w:tcPr>
            <w:tcW w:w="2337" w:type="dxa"/>
          </w:tcPr>
          <w:p w:rsidR="00487F9B" w:rsidRDefault="008901F1" w:rsidP="008901F1">
            <w:r>
              <w:t>Why did I purchase this?</w:t>
            </w:r>
          </w:p>
        </w:tc>
        <w:tc>
          <w:tcPr>
            <w:tcW w:w="2338" w:type="dxa"/>
          </w:tcPr>
          <w:p w:rsidR="00487F9B" w:rsidRDefault="00487F9B" w:rsidP="00487F9B"/>
        </w:tc>
        <w:tc>
          <w:tcPr>
            <w:tcW w:w="2338" w:type="dxa"/>
          </w:tcPr>
          <w:p w:rsidR="00487F9B" w:rsidRDefault="008901F1" w:rsidP="00487F9B">
            <w:r>
              <w:t>n/a</w:t>
            </w:r>
          </w:p>
        </w:tc>
      </w:tr>
    </w:tbl>
    <w:p w:rsidR="008A47D6" w:rsidRDefault="008A47D6"/>
    <w:p w:rsidR="008901F1" w:rsidRDefault="008901F1">
      <w:r>
        <w:t xml:space="preserve">Several domains were purchased through a </w:t>
      </w:r>
      <w:r w:rsidR="00804512">
        <w:t>third-party</w:t>
      </w:r>
      <w:r>
        <w:t xml:space="preserve"> vendor, and have their DNS pointed through GoDaddy onto Weebly (publishing host);</w:t>
      </w:r>
      <w:bookmarkStart w:id="0" w:name="_GoBack"/>
      <w:bookmarkEnd w:id="0"/>
    </w:p>
    <w:p w:rsidR="008A47D6" w:rsidRPr="00880F60" w:rsidRDefault="008A47D6">
      <w:pPr>
        <w:rPr>
          <w:b/>
        </w:rPr>
      </w:pPr>
      <w:r w:rsidRPr="00880F60">
        <w:rPr>
          <w:b/>
        </w:rPr>
        <w:t>List of Websites With Work Samples:</w:t>
      </w:r>
    </w:p>
    <w:p w:rsidR="008D6CC9" w:rsidRDefault="008A47D6">
      <w:hyperlink r:id="rId27" w:history="1">
        <w:r w:rsidRPr="00DD652E">
          <w:rPr>
            <w:rStyle w:val="Hyperlink"/>
          </w:rPr>
          <w:t>https://github.com/anagouveia1?tab=repositories</w:t>
        </w:r>
      </w:hyperlink>
    </w:p>
    <w:p w:rsidR="00487F9B" w:rsidRDefault="00487F9B"/>
    <w:p w:rsidR="008A47D6" w:rsidRPr="00880F60" w:rsidRDefault="008A47D6">
      <w:pPr>
        <w:rPr>
          <w:b/>
        </w:rPr>
      </w:pPr>
      <w:r w:rsidRPr="00880F60">
        <w:rPr>
          <w:b/>
        </w:rPr>
        <w:t>Music Work &amp; Online Tutoring:</w:t>
      </w:r>
    </w:p>
    <w:p w:rsidR="008A47D6" w:rsidRDefault="008A47D6">
      <w:r>
        <w:t>Merry Holidaze</w:t>
      </w:r>
      <w:r w:rsidR="00880F60">
        <w:t xml:space="preserve"> (album)</w:t>
      </w:r>
      <w:r>
        <w:t xml:space="preserve"> – Progressive Metal</w:t>
      </w:r>
      <w:r w:rsidR="00880F60">
        <w:t xml:space="preserve"> (genre) Tracks by </w:t>
      </w:r>
      <w:r w:rsidR="00880F60">
        <w:t>Host @ anagouveia.us</w:t>
      </w:r>
      <w:r>
        <w:t>:</w:t>
      </w:r>
    </w:p>
    <w:p w:rsidR="008A47D6" w:rsidRDefault="008A47D6">
      <w:r>
        <w:t xml:space="preserve">in mp3: </w:t>
      </w:r>
      <w:hyperlink r:id="rId28" w:history="1">
        <w:r w:rsidRPr="00DD652E">
          <w:rPr>
            <w:rStyle w:val="Hyperlink"/>
          </w:rPr>
          <w:t>https://github.com/anagouveia1/music</w:t>
        </w:r>
      </w:hyperlink>
      <w:r w:rsidR="00880F60">
        <w:t xml:space="preserve"> (free download)</w:t>
      </w:r>
    </w:p>
    <w:p w:rsidR="00BA62F1" w:rsidRDefault="00487F9B">
      <w:r>
        <w:t xml:space="preserve">EP        : </w:t>
      </w:r>
      <w:hyperlink r:id="rId29" w:history="1">
        <w:r w:rsidRPr="00DD652E">
          <w:rPr>
            <w:rStyle w:val="Hyperlink"/>
          </w:rPr>
          <w:t>https://soundcloud.com/ana-gouveia-14/sets/merry-holidazes</w:t>
        </w:r>
      </w:hyperlink>
      <w:r w:rsidR="00880F60">
        <w:t xml:space="preserve"> (listen for free)</w:t>
      </w:r>
    </w:p>
    <w:p w:rsidR="008A47D6" w:rsidRDefault="00487F9B">
      <w:r>
        <w:t>V</w:t>
      </w:r>
      <w:r w:rsidR="008A47D6">
        <w:t>ideo</w:t>
      </w:r>
      <w:r>
        <w:t>s</w:t>
      </w:r>
      <w:r w:rsidR="008A47D6">
        <w:t>:</w:t>
      </w:r>
      <w:r w:rsidR="008A47D6" w:rsidRPr="008A47D6">
        <w:t xml:space="preserve"> </w:t>
      </w:r>
      <w:hyperlink r:id="rId30" w:history="1">
        <w:r w:rsidR="008A47D6" w:rsidRPr="00DD652E">
          <w:rPr>
            <w:rStyle w:val="Hyperlink"/>
          </w:rPr>
          <w:t>https://www.youtube.com/user/nahclara/videos</w:t>
        </w:r>
      </w:hyperlink>
      <w:r w:rsidR="00880F60">
        <w:t xml:space="preserve"> </w:t>
      </w:r>
    </w:p>
    <w:p w:rsidR="008D6CC9" w:rsidRDefault="008A47D6">
      <w:r>
        <w:t>What else</w:t>
      </w:r>
      <w:r w:rsidR="00880F60">
        <w:t xml:space="preserve"> is</w:t>
      </w:r>
      <w:r>
        <w:t xml:space="preserve"> in the channel? Music Performances, Computer Tasks &amp; Other Related Screen share episodes.</w:t>
      </w:r>
    </w:p>
    <w:p w:rsidR="008D6CC9" w:rsidRPr="00880F60" w:rsidRDefault="008A47D6">
      <w:pPr>
        <w:rPr>
          <w:b/>
        </w:rPr>
      </w:pPr>
      <w:r w:rsidRPr="00880F60">
        <w:rPr>
          <w:b/>
        </w:rPr>
        <w:t>Python Work:</w:t>
      </w:r>
    </w:p>
    <w:p w:rsidR="008A47D6" w:rsidRDefault="008A47D6">
      <w:hyperlink r:id="rId31" w:history="1">
        <w:r w:rsidRPr="00DD652E">
          <w:rPr>
            <w:rStyle w:val="Hyperlink"/>
          </w:rPr>
          <w:t>https://github.com/anagouveia1/Python</w:t>
        </w:r>
      </w:hyperlink>
    </w:p>
    <w:p w:rsidR="008A47D6" w:rsidRPr="00880F60" w:rsidRDefault="008A47D6">
      <w:pPr>
        <w:rPr>
          <w:b/>
        </w:rPr>
      </w:pPr>
      <w:r w:rsidRPr="00880F60">
        <w:rPr>
          <w:b/>
        </w:rPr>
        <w:t>Matlab Work:</w:t>
      </w:r>
    </w:p>
    <w:p w:rsidR="008A47D6" w:rsidRDefault="008A47D6">
      <w:hyperlink r:id="rId32" w:history="1">
        <w:r w:rsidRPr="00DD652E">
          <w:rPr>
            <w:rStyle w:val="Hyperlink"/>
          </w:rPr>
          <w:t>https://github.com/anagouveia1/Matlab</w:t>
        </w:r>
      </w:hyperlink>
    </w:p>
    <w:p w:rsidR="008A47D6" w:rsidRDefault="008A47D6">
      <w:r w:rsidRPr="00880F60">
        <w:rPr>
          <w:b/>
        </w:rPr>
        <w:t>Scripting</w:t>
      </w:r>
      <w:r>
        <w:t xml:space="preserve"> </w:t>
      </w:r>
      <w:r w:rsidRPr="00880F60">
        <w:rPr>
          <w:i/>
        </w:rPr>
        <w:t>(Similar to What Unix/Linux/CMD Experience Would be like)</w:t>
      </w:r>
      <w:r>
        <w:t>:</w:t>
      </w:r>
    </w:p>
    <w:p w:rsidR="008A47D6" w:rsidRDefault="008A47D6">
      <w:hyperlink r:id="rId33" w:history="1">
        <w:r w:rsidRPr="00DD652E">
          <w:rPr>
            <w:rStyle w:val="Hyperlink"/>
          </w:rPr>
          <w:t>https://github.com/anagouveia1/Scripts</w:t>
        </w:r>
      </w:hyperlink>
    </w:p>
    <w:p w:rsidR="008A47D6" w:rsidRPr="00880F60" w:rsidRDefault="008A47D6">
      <w:pPr>
        <w:rPr>
          <w:b/>
        </w:rPr>
      </w:pPr>
      <w:r w:rsidRPr="00880F60">
        <w:rPr>
          <w:b/>
        </w:rPr>
        <w:t>Analytical Work Samples:</w:t>
      </w:r>
    </w:p>
    <w:p w:rsidR="008A47D6" w:rsidRDefault="008A47D6">
      <w:hyperlink r:id="rId34" w:history="1">
        <w:r w:rsidRPr="00DD652E">
          <w:rPr>
            <w:rStyle w:val="Hyperlink"/>
          </w:rPr>
          <w:t>https://github.com/anagouveia1/calculations</w:t>
        </w:r>
      </w:hyperlink>
    </w:p>
    <w:p w:rsidR="008A47D6" w:rsidRPr="00880F60" w:rsidRDefault="008A47D6">
      <w:pPr>
        <w:rPr>
          <w:b/>
        </w:rPr>
      </w:pPr>
      <w:r w:rsidRPr="00880F60">
        <w:rPr>
          <w:b/>
        </w:rPr>
        <w:t>Latest Resume as of September 2017:</w:t>
      </w:r>
    </w:p>
    <w:p w:rsidR="00BA62F1" w:rsidRDefault="00BA62F1">
      <w:hyperlink r:id="rId35" w:history="1">
        <w:r w:rsidRPr="00DD652E">
          <w:rPr>
            <w:rStyle w:val="Hyperlink"/>
          </w:rPr>
          <w:t>www.github.com/anagouveia1/resume</w:t>
        </w:r>
      </w:hyperlink>
    </w:p>
    <w:p w:rsidR="008A47D6" w:rsidRPr="00880F60" w:rsidRDefault="008A47D6">
      <w:pPr>
        <w:rPr>
          <w:b/>
        </w:rPr>
      </w:pPr>
      <w:r w:rsidRPr="00880F60">
        <w:rPr>
          <w:b/>
        </w:rPr>
        <w:t>List of References</w:t>
      </w:r>
      <w:r w:rsidR="00BA62F1" w:rsidRPr="00880F60">
        <w:rPr>
          <w:b/>
        </w:rPr>
        <w:t xml:space="preserve"> &amp; Recommendations:</w:t>
      </w:r>
    </w:p>
    <w:p w:rsidR="008A47D6" w:rsidRDefault="00BA62F1">
      <w:hyperlink r:id="rId36" w:history="1">
        <w:r w:rsidRPr="00DD652E">
          <w:rPr>
            <w:rStyle w:val="Hyperlink"/>
          </w:rPr>
          <w:t>https://github.com/anagouveia1/references/tree/master/Recommendations</w:t>
        </w:r>
      </w:hyperlink>
    </w:p>
    <w:p w:rsidR="008A47D6" w:rsidRPr="00880F60" w:rsidRDefault="008A47D6">
      <w:pPr>
        <w:rPr>
          <w:b/>
        </w:rPr>
      </w:pPr>
      <w:r w:rsidRPr="00880F60">
        <w:rPr>
          <w:b/>
        </w:rPr>
        <w:t>LinkedIN Network:</w:t>
      </w:r>
    </w:p>
    <w:p w:rsidR="00BA62F1" w:rsidRDefault="00BA62F1">
      <w:hyperlink r:id="rId37" w:history="1">
        <w:r w:rsidRPr="00DD652E">
          <w:rPr>
            <w:rStyle w:val="Hyperlink"/>
          </w:rPr>
          <w:t>https://www.linkedin.com/in/anagouveia89/</w:t>
        </w:r>
      </w:hyperlink>
    </w:p>
    <w:p w:rsidR="008A47D6" w:rsidRDefault="00BA62F1">
      <w:hyperlink r:id="rId38" w:history="1">
        <w:r w:rsidRPr="00DD652E">
          <w:rPr>
            <w:rStyle w:val="Hyperlink"/>
          </w:rPr>
          <w:t>https://www.linkedin.com/in/anagouveia89/detail/recent-activity/</w:t>
        </w:r>
      </w:hyperlink>
    </w:p>
    <w:p w:rsidR="00BA62F1" w:rsidRDefault="00BA62F1"/>
    <w:p w:rsidR="008A47D6" w:rsidRDefault="008A47D6"/>
    <w:p w:rsidR="008901F1" w:rsidRDefault="008901F1"/>
    <w:p w:rsidR="008901F1" w:rsidRDefault="008901F1"/>
    <w:p w:rsidR="008901F1" w:rsidRDefault="008901F1"/>
    <w:p w:rsidR="008A47D6" w:rsidRDefault="008A47D6">
      <w:r>
        <w:t>PS. When you go check out the Matlab work, check out Musical Nautilus!</w:t>
      </w:r>
    </w:p>
    <w:sectPr w:rsidR="008A47D6">
      <w:headerReference w:type="default" r:id="rId39"/>
      <w:footerReference w:type="default" r:id="rId4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A3A77" w:rsidRDefault="006A3A77" w:rsidP="00880F60">
      <w:pPr>
        <w:spacing w:after="0" w:line="240" w:lineRule="auto"/>
      </w:pPr>
      <w:r>
        <w:separator/>
      </w:r>
    </w:p>
  </w:endnote>
  <w:endnote w:type="continuationSeparator" w:id="0">
    <w:p w:rsidR="006A3A77" w:rsidRDefault="006A3A77" w:rsidP="00880F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80F60" w:rsidRDefault="00880F60">
    <w:pPr>
      <w:pStyle w:val="Footer"/>
    </w:pPr>
    <w:hyperlink r:id="rId1" w:history="1">
      <w:r w:rsidRPr="000B3DD3">
        <w:rPr>
          <w:rStyle w:val="Hyperlink"/>
        </w:rPr>
        <w:t>www.anagouveia.us</w:t>
      </w:r>
    </w:hyperlink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A3A77" w:rsidRDefault="006A3A77" w:rsidP="00880F60">
      <w:pPr>
        <w:spacing w:after="0" w:line="240" w:lineRule="auto"/>
      </w:pPr>
      <w:r>
        <w:separator/>
      </w:r>
    </w:p>
  </w:footnote>
  <w:footnote w:type="continuationSeparator" w:id="0">
    <w:p w:rsidR="006A3A77" w:rsidRDefault="006A3A77" w:rsidP="00880F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80F60" w:rsidRDefault="00880F60">
    <w:pPr>
      <w:pStyle w:val="Header"/>
    </w:pPr>
    <w:r>
      <w:t xml:space="preserve">Ana Clara R. Gouveia  |      [x] Your Job Candidate    |       Application Date: 12/19/2017       |   Page  </w:t>
    </w:r>
    <w:r>
      <w:fldChar w:fldCharType="begin"/>
    </w:r>
    <w:r>
      <w:instrText xml:space="preserve"> PAGE   \* MERGEFORMAT </w:instrText>
    </w:r>
    <w:r>
      <w:fldChar w:fldCharType="separate"/>
    </w:r>
    <w:r w:rsidR="00741B02">
      <w:rPr>
        <w:noProof/>
      </w:rPr>
      <w:t>2</w:t>
    </w:r>
    <w:r>
      <w:rPr>
        <w:noProof/>
      </w:rPr>
      <w:fldChar w:fldCharType="end"/>
    </w:r>
    <w:r>
      <w:t>/2.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C0MDYwsTCxMDAytTBV0lEKTi0uzszPAykwrAUAOjB6VSwAAAA="/>
  </w:docVars>
  <w:rsids>
    <w:rsidRoot w:val="00AE2257"/>
    <w:rsid w:val="003734C2"/>
    <w:rsid w:val="00487F9B"/>
    <w:rsid w:val="00562BA7"/>
    <w:rsid w:val="006A3A77"/>
    <w:rsid w:val="00741B02"/>
    <w:rsid w:val="00804512"/>
    <w:rsid w:val="00880F60"/>
    <w:rsid w:val="008901F1"/>
    <w:rsid w:val="008A47D6"/>
    <w:rsid w:val="008D6CC9"/>
    <w:rsid w:val="00AE2257"/>
    <w:rsid w:val="00B618C3"/>
    <w:rsid w:val="00BA62F1"/>
    <w:rsid w:val="00FB68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C86527"/>
  <w15:chartTrackingRefBased/>
  <w15:docId w15:val="{B9E664BF-4120-4B69-9086-1C4C67FFAA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E225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E2257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BA62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80F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0F60"/>
  </w:style>
  <w:style w:type="paragraph" w:styleId="Footer">
    <w:name w:val="footer"/>
    <w:basedOn w:val="Normal"/>
    <w:link w:val="FooterChar"/>
    <w:uiPriority w:val="99"/>
    <w:unhideWhenUsed/>
    <w:rsid w:val="00880F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0F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lement23.us" TargetMode="External"/><Relationship Id="rId13" Type="http://schemas.openxmlformats.org/officeDocument/2006/relationships/hyperlink" Target="http://www.umlasce.com" TargetMode="External"/><Relationship Id="rId18" Type="http://schemas.openxmlformats.org/officeDocument/2006/relationships/hyperlink" Target="http://www.element23.pro" TargetMode="External"/><Relationship Id="rId26" Type="http://schemas.openxmlformats.org/officeDocument/2006/relationships/hyperlink" Target="http://www.argouveia.us" TargetMode="External"/><Relationship Id="rId39" Type="http://schemas.openxmlformats.org/officeDocument/2006/relationships/header" Target="header1.xml"/><Relationship Id="rId3" Type="http://schemas.openxmlformats.org/officeDocument/2006/relationships/webSettings" Target="webSettings.xml"/><Relationship Id="rId21" Type="http://schemas.openxmlformats.org/officeDocument/2006/relationships/hyperlink" Target="http://www.stem101.club" TargetMode="External"/><Relationship Id="rId34" Type="http://schemas.openxmlformats.org/officeDocument/2006/relationships/hyperlink" Target="https://github.com/anagouveia1/calculations" TargetMode="External"/><Relationship Id="rId42" Type="http://schemas.openxmlformats.org/officeDocument/2006/relationships/theme" Target="theme/theme1.xml"/><Relationship Id="rId7" Type="http://schemas.openxmlformats.org/officeDocument/2006/relationships/hyperlink" Target="http://www.localwiz.us" TargetMode="External"/><Relationship Id="rId12" Type="http://schemas.openxmlformats.org/officeDocument/2006/relationships/hyperlink" Target="http://www.mafago.com" TargetMode="External"/><Relationship Id="rId17" Type="http://schemas.openxmlformats.org/officeDocument/2006/relationships/hyperlink" Target="http://www.element23.info" TargetMode="External"/><Relationship Id="rId25" Type="http://schemas.openxmlformats.org/officeDocument/2006/relationships/hyperlink" Target="http://www.metaltix.us" TargetMode="External"/><Relationship Id="rId33" Type="http://schemas.openxmlformats.org/officeDocument/2006/relationships/hyperlink" Target="https://github.com/anagouveia1/Scripts" TargetMode="External"/><Relationship Id="rId38" Type="http://schemas.openxmlformats.org/officeDocument/2006/relationships/hyperlink" Target="https://www.linkedin.com/in/anagouveia89/detail/recent-activity/" TargetMode="External"/><Relationship Id="rId2" Type="http://schemas.openxmlformats.org/officeDocument/2006/relationships/settings" Target="settings.xml"/><Relationship Id="rId16" Type="http://schemas.openxmlformats.org/officeDocument/2006/relationships/hyperlink" Target="http://www.element23.me" TargetMode="External"/><Relationship Id="rId20" Type="http://schemas.openxmlformats.org/officeDocument/2006/relationships/hyperlink" Target="http://www.mywardrobe.us" TargetMode="External"/><Relationship Id="rId29" Type="http://schemas.openxmlformats.org/officeDocument/2006/relationships/hyperlink" Target="https://soundcloud.com/ana-gouveia-14/sets/merry-holidazes" TargetMode="External"/><Relationship Id="rId41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://www.anagouveia.us" TargetMode="External"/><Relationship Id="rId11" Type="http://schemas.openxmlformats.org/officeDocument/2006/relationships/hyperlink" Target="http://www.betosmotos.com" TargetMode="External"/><Relationship Id="rId24" Type="http://schemas.openxmlformats.org/officeDocument/2006/relationships/hyperlink" Target="http://www.parkboston.com" TargetMode="External"/><Relationship Id="rId32" Type="http://schemas.openxmlformats.org/officeDocument/2006/relationships/hyperlink" Target="https://github.com/anagouveia1/Matlab" TargetMode="External"/><Relationship Id="rId37" Type="http://schemas.openxmlformats.org/officeDocument/2006/relationships/hyperlink" Target="https://www.linkedin.com/in/anagouveia89/" TargetMode="External"/><Relationship Id="rId40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hyperlink" Target="http://www.element23.us" TargetMode="External"/><Relationship Id="rId23" Type="http://schemas.openxmlformats.org/officeDocument/2006/relationships/hyperlink" Target="http://www.studentfun.us" TargetMode="External"/><Relationship Id="rId28" Type="http://schemas.openxmlformats.org/officeDocument/2006/relationships/hyperlink" Target="https://github.com/anagouveia1/music" TargetMode="External"/><Relationship Id="rId36" Type="http://schemas.openxmlformats.org/officeDocument/2006/relationships/hyperlink" Target="https://github.com/anagouveia1/references/tree/master/Recommendations" TargetMode="External"/><Relationship Id="rId10" Type="http://schemas.openxmlformats.org/officeDocument/2006/relationships/hyperlink" Target="http://www.bscesymg.org" TargetMode="External"/><Relationship Id="rId19" Type="http://schemas.openxmlformats.org/officeDocument/2006/relationships/hyperlink" Target="http://www.localwiz.club" TargetMode="External"/><Relationship Id="rId31" Type="http://schemas.openxmlformats.org/officeDocument/2006/relationships/hyperlink" Target="https://github.com/anagouveia1/Python" TargetMode="External"/><Relationship Id="rId4" Type="http://schemas.openxmlformats.org/officeDocument/2006/relationships/footnotes" Target="footnotes.xml"/><Relationship Id="rId9" Type="http://schemas.openxmlformats.org/officeDocument/2006/relationships/hyperlink" Target="http://www.element23.org" TargetMode="External"/><Relationship Id="rId14" Type="http://schemas.openxmlformats.org/officeDocument/2006/relationships/hyperlink" Target="http://www.gouveiallc.com" TargetMode="External"/><Relationship Id="rId22" Type="http://schemas.openxmlformats.org/officeDocument/2006/relationships/hyperlink" Target="http://www.collegefun.us" TargetMode="External"/><Relationship Id="rId27" Type="http://schemas.openxmlformats.org/officeDocument/2006/relationships/hyperlink" Target="https://github.com/anagouveia1?tab=repositories" TargetMode="External"/><Relationship Id="rId30" Type="http://schemas.openxmlformats.org/officeDocument/2006/relationships/hyperlink" Target="https://www.youtube.com/user/nahclara/videos" TargetMode="External"/><Relationship Id="rId35" Type="http://schemas.openxmlformats.org/officeDocument/2006/relationships/hyperlink" Target="http://www.github.com/anagouveia1/resume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anagouveia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57</Words>
  <Characters>375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Gouveia</dc:creator>
  <cp:keywords/>
  <dc:description/>
  <cp:lastModifiedBy>Ana Gouveia</cp:lastModifiedBy>
  <cp:revision>2</cp:revision>
  <dcterms:created xsi:type="dcterms:W3CDTF">2017-12-19T21:56:00Z</dcterms:created>
  <dcterms:modified xsi:type="dcterms:W3CDTF">2017-12-19T21:56:00Z</dcterms:modified>
</cp:coreProperties>
</file>